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33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5.png" ContentType="image/png"/>
  <Override PartName="/word/media/rId149.png" ContentType="image/png"/>
  <Override PartName="/word/media/rId95.png" ContentType="image/png"/>
  <Override PartName="/word/media/rId97.png" ContentType="image/png"/>
  <Override PartName="/word/media/rId89.png" ContentType="image/png"/>
  <Override PartName="/word/media/rId91.png" ContentType="image/png"/>
  <Override PartName="/word/media/rId127.png" ContentType="image/png"/>
  <Override PartName="/word/media/rId1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0.png" ContentType="image/png"/>
  <Override PartName="/word/media/rId64.png" ContentType="image/png"/>
  <Override PartName="/word/media/rId66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25.png" ContentType="image/png"/>
  <Override PartName="/word/media/rId27.png" ContentType="image/png"/>
  <Override PartName="/word/media/rId70.png" ContentType="image/png"/>
  <Override PartName="/word/media/rId72.png" ContentType="image/png"/>
  <Override PartName="/word/media/rId58.png" ContentType="image/png"/>
  <Override PartName="/word/media/rId60.png" ContentType="image/png"/>
  <Override PartName="/word/media/rId83.png" ContentType="image/png"/>
  <Override PartName="/word/media/rId85.png" ContentType="image/png"/>
  <Override PartName="/word/media/rId114.png" ContentType="image/png"/>
  <Override PartName="/word/media/rId116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Coping_Strategies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sell-household-goods-radio-furniture-television-jewellery-etc"/>
      <w:r>
        <w:t xml:space="preserve">Sell household goods (radio, furniture, television, jewellery etc)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ellingGood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ellingGood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29" w:name="sell-productive-assets-andor-means-of-transport-sewing-machine-wheelbarrow-b"/>
      <w:r>
        <w:t xml:space="preserve">Sell productive assets and/or means of transport (sewing machine, wheelbarrow, b</w:t>
      </w:r>
      <w:bookmarkEnd w:id="2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0" w:name="tabulation-1"/>
      <w:r>
        <w:t xml:space="preserve">Tabulation</w:t>
      </w:r>
      <w:bookmarkEnd w:id="30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ellingAsset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cross-tabulations-1"/>
      <w:r>
        <w:t xml:space="preserve">Cross-tabulations</w:t>
      </w:r>
      <w:bookmarkEnd w:id="3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ellingAsset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gnificant-associations-chi-square-with-p-value-5-1"/>
      <w:r>
        <w:t xml:space="preserve">Significant Associations (chi-square with p value &lt; 5%)</w:t>
      </w:r>
      <w:bookmarkEnd w:id="34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ellingAssets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reduce-food-expenditure"/>
      <w:r>
        <w:t xml:space="preserve">Reduce food expenditure</w:t>
      </w:r>
      <w:bookmarkEnd w:id="3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7" w:name="tabulation-2"/>
      <w:r>
        <w:t xml:space="preserve">Tabulation</w:t>
      </w:r>
      <w:bookmarkEnd w:id="37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Foo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cross-tabulations-2"/>
      <w:r>
        <w:t xml:space="preserve">Cross-tabulations</w:t>
      </w:r>
      <w:bookmarkEnd w:id="3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Foo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ignificant-associations-chi-square-with-p-value-5-2"/>
      <w:r>
        <w:t xml:space="preserve">Significant Associations (chi-square with p value &lt; 5%)</w:t>
      </w:r>
      <w:bookmarkEnd w:id="4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42" w:name="reduce-non-food-expenses-on-health-including-medicines"/>
      <w:r>
        <w:t xml:space="preserve">Reduce non-food expenses on health (including medicines)</w:t>
      </w:r>
      <w:bookmarkEnd w:id="4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3" w:name="tabulation-3"/>
      <w:r>
        <w:t xml:space="preserve">Tabulation</w:t>
      </w:r>
      <w:bookmarkEnd w:id="43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Health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cross-tabulations-3"/>
      <w:r>
        <w:t xml:space="preserve">Cross-tabulations</w:t>
      </w:r>
      <w:bookmarkEnd w:id="4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Health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significant-associations-chi-square-with-p-value-5-3"/>
      <w:r>
        <w:t xml:space="preserve">Significant Associations (chi-square with p value &lt; 5%)</w:t>
      </w:r>
      <w:bookmarkEnd w:id="47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Health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educe-non-food-expenses-on-education"/>
      <w:r>
        <w:t xml:space="preserve">Reduce non-food expenses on education</w:t>
      </w:r>
      <w:bookmarkEnd w:id="4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0" w:name="tabulation-4"/>
      <w:r>
        <w:t xml:space="preserve">Tabulation</w:t>
      </w:r>
      <w:bookmarkEnd w:id="50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Educ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cross-tabulations-4"/>
      <w:r>
        <w:t xml:space="preserve">Cross-tabulations</w:t>
      </w:r>
      <w:bookmarkEnd w:id="5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Edu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significant-associations-chi-square-with-p-value-5-4"/>
      <w:r>
        <w:t xml:space="preserve">Significant Associations (chi-square with p value &lt; 5%)</w:t>
      </w:r>
      <w:bookmarkEnd w:id="54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ReduceEduc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spend-some-or-all-of-the-household-savings"/>
      <w:r>
        <w:t xml:space="preserve">Spend some or all of the household savings</w:t>
      </w:r>
      <w:bookmarkEnd w:id="5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7" w:name="tabulation-5"/>
      <w:r>
        <w:t xml:space="preserve">Tabulation</w:t>
      </w:r>
      <w:bookmarkEnd w:id="57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pentSav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cross-tabulations-5"/>
      <w:r>
        <w:t xml:space="preserve">Cross-tabulations</w:t>
      </w:r>
      <w:bookmarkEnd w:id="5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pentSav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significant-associations-chi-square-with-p-value-5-5"/>
      <w:r>
        <w:t xml:space="preserve">Significant Associations (chi-square with p value &lt; 5%)</w:t>
      </w:r>
      <w:bookmarkEnd w:id="6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62" w:name="buy-food-on-credit-andor-borrowed-money-to-purchase-food"/>
      <w:r>
        <w:t xml:space="preserve">Buy food on credit and/or borrowed money to purchase food</w:t>
      </w:r>
      <w:bookmarkEnd w:id="6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3" w:name="tabulation-6"/>
      <w:r>
        <w:t xml:space="preserve">Tabulation</w:t>
      </w:r>
      <w:bookmarkEnd w:id="63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FoodCredi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cross-tabulations-6"/>
      <w:r>
        <w:t xml:space="preserve">Cross-tabulations</w:t>
      </w:r>
      <w:bookmarkEnd w:id="6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FoodCredi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significant-associations-chi-square-with-p-value-5-6"/>
      <w:r>
        <w:t xml:space="preserve">Significant Associations (chi-square with p value &lt; 5%)</w:t>
      </w:r>
      <w:bookmarkEnd w:id="67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68" w:name="sell-house-andor-land"/>
      <w:r>
        <w:t xml:space="preserve">Sell house and/or land</w:t>
      </w:r>
      <w:bookmarkEnd w:id="6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9" w:name="tabulation-7"/>
      <w:r>
        <w:t xml:space="preserve">Tabulation</w:t>
      </w:r>
      <w:bookmarkEnd w:id="69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oldHouseLan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cross-tabulations-7"/>
      <w:r>
        <w:t xml:space="preserve">Cross-tabulations</w:t>
      </w:r>
      <w:bookmarkEnd w:id="7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SoldHouseLan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significant-associations-chi-square-with-p-value-5-7"/>
      <w:r>
        <w:t xml:space="preserve">Significant Associations (chi-square with p value &lt; 5%)</w:t>
      </w:r>
      <w:bookmarkEnd w:id="73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74" w:name="move-to-a-cheaper-rental-placelive-on-the-street"/>
      <w:r>
        <w:t xml:space="preserve">Move to a cheaper rental place/live on the street</w:t>
      </w:r>
      <w:bookmarkEnd w:id="7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5" w:name="tabulation-8"/>
      <w:r>
        <w:t xml:space="preserve">Tabulation</w:t>
      </w:r>
      <w:bookmarkEnd w:id="75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MovedAccom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cross-tabulations-8"/>
      <w:r>
        <w:t xml:space="preserve">Cross-tabulations</w:t>
      </w:r>
      <w:bookmarkEnd w:id="7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MovedAccom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significant-associations-chi-square-with-p-value-5-8"/>
      <w:r>
        <w:t xml:space="preserve">Significant Associations (chi-square with p value &lt; 5%)</w:t>
      </w:r>
      <w:bookmarkEnd w:id="79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MovedAccom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withdraw-children-from-school"/>
      <w:r>
        <w:t xml:space="preserve">Withdraw children from school</w:t>
      </w:r>
      <w:bookmarkEnd w:id="8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2" w:name="tabulation-9"/>
      <w:r>
        <w:t xml:space="preserve">Tabulation</w:t>
      </w:r>
      <w:bookmarkEnd w:id="82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WithdrawSchool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cross-tabulations-9"/>
      <w:r>
        <w:t xml:space="preserve">Cross-tabulations</w:t>
      </w:r>
      <w:bookmarkEnd w:id="8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WithdrawSchool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significant-associations-chi-square-with-p-value-5-9"/>
      <w:r>
        <w:t xml:space="preserve">Significant Associations (chi-square with p value &lt; 5%)</w:t>
      </w:r>
      <w:bookmarkEnd w:id="86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87" w:name="involve-school-children-6--15-years-old-in-income-generation"/>
      <w:r>
        <w:t xml:space="preserve">Involve school children (6 -15 years old) in income generation</w:t>
      </w:r>
      <w:bookmarkEnd w:id="8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8" w:name="tabulation-10"/>
      <w:r>
        <w:t xml:space="preserve">Tabulation</w:t>
      </w:r>
      <w:bookmarkEnd w:id="88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ChildLabou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cross-tabulations-10"/>
      <w:r>
        <w:t xml:space="preserve">Cross-tabulations</w:t>
      </w:r>
      <w:bookmarkEnd w:id="9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ChildLabour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2" w:name="significant-associations-chi-square-with-p-value-5-10"/>
      <w:r>
        <w:t xml:space="preserve">Significant Associations (chi-square with p value &lt; 5%)</w:t>
      </w:r>
      <w:bookmarkEnd w:id="9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93" w:name="ask-for-money-from-strangers-begging"/>
      <w:r>
        <w:t xml:space="preserve">Ask for money from strangers (begging)</w:t>
      </w:r>
      <w:bookmarkEnd w:id="9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4" w:name="tabulation-11"/>
      <w:r>
        <w:t xml:space="preserve">Tabulation</w:t>
      </w:r>
      <w:bookmarkEnd w:id="9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Begg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cross-tabulations-11"/>
      <w:r>
        <w:t xml:space="preserve">Cross-tabulations</w:t>
      </w:r>
      <w:bookmarkEnd w:id="9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Begg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significant-associations-chi-square-with-p-value-5-11"/>
      <w:r>
        <w:t xml:space="preserve">Significant Associations (chi-square with p value &lt; 5%)</w:t>
      </w:r>
      <w:bookmarkEnd w:id="9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99" w:name="have-household-members-18-years-and-over-accept-high-risk-dangerous-or-exploit"/>
      <w:r>
        <w:t xml:space="preserve">Have household members 18 years and over accept high risk, dangerous, or exploit</w:t>
      </w:r>
      <w:bookmarkEnd w:id="9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0" w:name="tabulation-12"/>
      <w:r>
        <w:t xml:space="preserve">Tabulation</w:t>
      </w:r>
      <w:bookmarkEnd w:id="100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ExploitativeWorkAdul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2" w:name="cross-tabulations-12"/>
      <w:r>
        <w:t xml:space="preserve">Cross-tabulations</w:t>
      </w:r>
      <w:bookmarkEnd w:id="10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ExploitativeWorkAdul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significant-associations-chi-square-with-p-value-5-12"/>
      <w:r>
        <w:t xml:space="preserve">Significant Associations (chi-square with p value &lt; 5%)</w:t>
      </w:r>
      <w:bookmarkEnd w:id="104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ExploitativeWorkAdult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have-household-members-under-the-age-of-18-accept-high-risk-dangerous-or-explo"/>
      <w:r>
        <w:t xml:space="preserve">Have household members under the age of 18 accept high risk, dangerous, or explo</w:t>
      </w:r>
      <w:bookmarkEnd w:id="10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7" w:name="tabulation-13"/>
      <w:r>
        <w:t xml:space="preserve">Tabulation</w:t>
      </w:r>
      <w:bookmarkEnd w:id="107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ExploitativeWorkChil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cross-tabulations-13"/>
      <w:r>
        <w:t xml:space="preserve">Cross-tabulations</w:t>
      </w:r>
      <w:bookmarkEnd w:id="10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ExploitativeWorkChil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1" w:name="significant-associations-chi-square-with-p-value-5-13"/>
      <w:r>
        <w:t xml:space="preserve">Significant Associations (chi-square with p value &lt; 5%)</w:t>
      </w:r>
      <w:bookmarkEnd w:id="11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2" w:name="send-an-adult-household-member-to-work-elsewhere-not-related-to-usual-seasonal"/>
      <w:r>
        <w:t xml:space="preserve">Send an adult household member to work elsewhere (not related to usual seasonal</w:t>
      </w:r>
      <w:bookmarkEnd w:id="11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3" w:name="tabulation-14"/>
      <w:r>
        <w:t xml:space="preserve">Tabulation</w:t>
      </w:r>
      <w:bookmarkEnd w:id="113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WorkElsewhereAdul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cross-tabulations-14"/>
      <w:r>
        <w:t xml:space="preserve">Cross-tabulations</w:t>
      </w:r>
      <w:bookmarkEnd w:id="11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WorkElsewhereAdul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significant-associations-chi-square-with-p-value-5-14"/>
      <w:r>
        <w:t xml:space="preserve">Significant Associations (chi-square with p value &lt; 5%)</w:t>
      </w:r>
      <w:bookmarkEnd w:id="117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8" w:name="send-a-child-household-member-to-work-elsewhere-not-related-to-usual-seasonal-m"/>
      <w:r>
        <w:t xml:space="preserve">Send a child household member to work elsewhere (not related to usual seasonal m</w:t>
      </w:r>
      <w:bookmarkEnd w:id="11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9" w:name="tabulation-15"/>
      <w:r>
        <w:t xml:space="preserve">Tabulation</w:t>
      </w:r>
      <w:bookmarkEnd w:id="119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WorkElsewhereChil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1" w:name="cross-tabulations-15"/>
      <w:r>
        <w:t xml:space="preserve">Cross-tabulations</w:t>
      </w:r>
      <w:bookmarkEnd w:id="12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WorkElsewhereChil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significant-associations-chi-square-with-p-value-5-15"/>
      <w:r>
        <w:t xml:space="preserve">Significant Associations (chi-square with p value &lt; 5%)</w:t>
      </w:r>
      <w:bookmarkEnd w:id="123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WorkElsewhereChild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marry-children-under-18"/>
      <w:r>
        <w:t xml:space="preserve">Marry children under 18</w:t>
      </w:r>
      <w:bookmarkEnd w:id="12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26" w:name="tabulation-16"/>
      <w:r>
        <w:t xml:space="preserve">Tabulation</w:t>
      </w:r>
      <w:bookmarkEnd w:id="126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ChildMarriag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8" w:name="cross-tabulations-16"/>
      <w:r>
        <w:t xml:space="preserve">Cross-tabulations</w:t>
      </w:r>
      <w:bookmarkEnd w:id="12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Welfare.FoodSecurity.Coping.LivelihoodCoping.ChildMarriag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0" w:name="significant-associations-chi-square-with-p-value-5-16"/>
      <w:r>
        <w:t xml:space="preserve">Significant Associations (chi-square with p value &lt; 5%)</w:t>
      </w:r>
      <w:bookmarkEnd w:id="130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31" w:name="what-do-you-consider-to-be-your-communitys-most-important-need"/>
      <w:r>
        <w:t xml:space="preserve">What do you consider to be your community’s MOST important need?</w:t>
      </w:r>
      <w:bookmarkEnd w:id="13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32" w:name="tabulation-17"/>
      <w:r>
        <w:t xml:space="preserve">Tabulation</w:t>
      </w:r>
      <w:bookmarkEnd w:id="132"/>
    </w:p>
    <w:p>
      <w:pPr>
        <w:pStyle w:val="FirstParagraph"/>
      </w:pPr>
      <w:r>
        <w:drawing>
          <wp:inline>
            <wp:extent cx="6400800" cy="1133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Assistance.PriorityNeeds.PriorityNeedsComm1s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133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4" w:name="cross-tabulations-17"/>
      <w:r>
        <w:t xml:space="preserve">Cross-tabulations</w:t>
      </w:r>
      <w:bookmarkEnd w:id="13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Assistance.PriorityNeeds.PriorityNeedsComm1s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6" w:name="significant-associations-chi-square-with-p-value-5-17"/>
      <w:r>
        <w:t xml:space="preserve">Significant Associations (chi-square with p value &lt; 5%)</w:t>
      </w:r>
      <w:bookmarkEnd w:id="136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37" w:name="what-are-two-or-three-other-needs-you-consider-your-community-has"/>
      <w:r>
        <w:t xml:space="preserve">What are two or three other needs you consider your community has?</w:t>
      </w:r>
      <w:bookmarkEnd w:id="13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138" w:name="tabulation-18"/>
      <w:r>
        <w:t xml:space="preserve">Tabulation</w:t>
      </w:r>
      <w:bookmarkEnd w:id="138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Assistance.PriorityNeeds.PriorityNeedsCommOth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0" w:name="analysis-of-relationship"/>
      <w:r>
        <w:t xml:space="preserve">Analysis of relationship</w:t>
      </w:r>
      <w:bookmarkEnd w:id="140"/>
    </w:p>
    <w:p>
      <w:pPr>
        <w:pStyle w:val="Heading2"/>
      </w:pPr>
      <w:bookmarkStart w:id="141" w:name="what-do-you-consider-to-be-your-households-most-important-need"/>
      <w:r>
        <w:t xml:space="preserve">What do you consider to be your household’s MOST important need?</w:t>
      </w:r>
      <w:bookmarkEnd w:id="14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42" w:name="tabulation-19"/>
      <w:r>
        <w:t xml:space="preserve">Tabulation</w:t>
      </w:r>
      <w:bookmarkEnd w:id="142"/>
    </w:p>
    <w:p>
      <w:pPr>
        <w:pStyle w:val="FirstParagraph"/>
      </w:pPr>
      <w:r>
        <w:drawing>
          <wp:inline>
            <wp:extent cx="6400800" cy="1133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Assistance.PriorityNeeds.PriorityNeedsFirs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133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4" w:name="cross-tabulations-18"/>
      <w:r>
        <w:t xml:space="preserve">Cross-tabulations</w:t>
      </w:r>
      <w:bookmarkEnd w:id="14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Assistance.PriorityNeeds.PriorityNeedsFirs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6" w:name="significant-associations-chi-square-with-p-value-5-18"/>
      <w:r>
        <w:t xml:space="preserve">Significant Associations (chi-square with p value &lt; 5%)</w:t>
      </w:r>
      <w:bookmarkEnd w:id="146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47" w:name="what-are-three-other-important-needs-you-household-has"/>
      <w:r>
        <w:t xml:space="preserve">What are three other important needs you household has?</w:t>
      </w:r>
      <w:bookmarkEnd w:id="14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148" w:name="tabulation-20"/>
      <w:r>
        <w:t xml:space="preserve">Tabulation</w:t>
      </w:r>
      <w:bookmarkEnd w:id="148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-Coping_Strategies-chapter_files/figure-docx/Assistance.PriorityNeeds.PriorityNeedsOth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0" w:name="analysis-of-relationship-1"/>
      <w:r>
        <w:t xml:space="preserve">Analysis of relationship</w:t>
      </w:r>
      <w:bookmarkEnd w:id="150"/>
    </w:p>
    <w:p>
      <w:pPr>
        <w:pStyle w:val="Heading5"/>
      </w:pPr>
      <w:bookmarkStart w:id="151" w:name="page-break"/>
      <w:r>
        <w:t xml:space="preserve">Page Break</w:t>
      </w:r>
      <w:bookmarkEnd w:id="151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Coping_Strategies- Draft not for distribution.</dc:title>
  <dc:creator>Generated with Koboloader</dc:creator>
  <cp:keywords/>
  <dcterms:created xsi:type="dcterms:W3CDTF">2019-06-26T08:36:26Z</dcterms:created>
  <dcterms:modified xsi:type="dcterms:W3CDTF">2019-06-26T08:36:26Z</dcterms:modified>
</cp:coreProperties>
</file>